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CDD531" w14:textId="77777777" w:rsidR="00B73831" w:rsidRDefault="00B73831" w:rsidP="00F43ABB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bookmarkStart w:id="0" w:name="_GoBack"/>
      <w:bookmarkEnd w:id="0"/>
    </w:p>
    <w:p w14:paraId="12CDBE46" w14:textId="016B5C92" w:rsidR="00F43ABB" w:rsidRPr="00B73831" w:rsidRDefault="00F43ABB" w:rsidP="00F43ABB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32"/>
        </w:rPr>
      </w:pPr>
      <w:r w:rsidRPr="00B73831">
        <w:rPr>
          <w:rFonts w:ascii="Arial" w:hAnsi="Arial" w:cs="Arial" w:hint="eastAsia"/>
          <w:b/>
          <w:bCs/>
          <w:color w:val="131313"/>
          <w:spacing w:val="-7"/>
          <w:kern w:val="36"/>
          <w:sz w:val="32"/>
        </w:rPr>
        <w:t>SFBC</w:t>
      </w:r>
      <w:r w:rsidRPr="00B73831">
        <w:rPr>
          <w:rFonts w:ascii="Arial" w:hAnsi="Arial" w:cs="Arial" w:hint="eastAsia"/>
          <w:b/>
          <w:bCs/>
          <w:color w:val="131313"/>
          <w:spacing w:val="-7"/>
          <w:kern w:val="36"/>
          <w:sz w:val="32"/>
        </w:rPr>
        <w:t>系列报告</w:t>
      </w:r>
    </w:p>
    <w:p w14:paraId="7A09309C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1D57CE81" w14:textId="77777777" w:rsidR="00590986" w:rsidRPr="00590986" w:rsidRDefault="00F43ABB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报告题目：</w:t>
      </w:r>
      <w:r w:rsidR="00590986" w:rsidRPr="00590986">
        <w:rPr>
          <w:rFonts w:ascii="Arial" w:hAnsi="Arial" w:cs="Arial"/>
          <w:b/>
          <w:bCs/>
          <w:color w:val="131313"/>
          <w:spacing w:val="-7"/>
          <w:kern w:val="36"/>
          <w:sz w:val="28"/>
        </w:rPr>
        <w:t>Bisulfite-free direct detection of 5-methylcytosine and</w:t>
      </w:r>
    </w:p>
    <w:p w14:paraId="0ECB0FBB" w14:textId="4C99EBD3" w:rsidR="00F43ABB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 w:rsidRPr="00590986">
        <w:rPr>
          <w:rFonts w:ascii="Arial" w:hAnsi="Arial" w:cs="Arial"/>
          <w:b/>
          <w:bCs/>
          <w:color w:val="131313"/>
          <w:spacing w:val="-7"/>
          <w:kern w:val="36"/>
          <w:sz w:val="28"/>
        </w:rPr>
        <w:t>5-hydroxymethylcytosine at base resolution</w:t>
      </w:r>
    </w:p>
    <w:p w14:paraId="47F8EA00" w14:textId="77777777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0114EDA9" w14:textId="18BD9258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报告人：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Dr. ChunXiao Song</w:t>
      </w:r>
    </w:p>
    <w:p w14:paraId="3BA3FF21" w14:textId="436A5ABC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 xml:space="preserve">               </w:t>
      </w:r>
      <w:r w:rsidRPr="00590986">
        <w:rPr>
          <w:rFonts w:ascii="Arial" w:hAnsi="Arial" w:cs="Arial"/>
          <w:b/>
          <w:bCs/>
          <w:color w:val="131313"/>
          <w:spacing w:val="-7"/>
          <w:kern w:val="36"/>
          <w:sz w:val="28"/>
        </w:rPr>
        <w:t>Assistant Member, Ludwig Institute for Cancer Research, University of Oxford</w:t>
      </w:r>
    </w:p>
    <w:p w14:paraId="1047A8F0" w14:textId="77777777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3335CE81" w14:textId="182FE946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报告时间：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 xml:space="preserve"> 2019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年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6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月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4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日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 xml:space="preserve"> 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上午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10:30</w:t>
      </w:r>
    </w:p>
    <w:p w14:paraId="6227ACF8" w14:textId="77777777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27239BA8" w14:textId="785ECCBC" w:rsidR="00590986" w:rsidRDefault="00590986" w:rsidP="00590986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报告地点：化学院</w:t>
      </w: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A717</w:t>
      </w:r>
      <w:r w:rsidR="00B73831"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室</w:t>
      </w:r>
    </w:p>
    <w:p w14:paraId="4D9ABED1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44973237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776E3D19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5B2ACF1B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145835B9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1711B7CD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1DC4F2CA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27A2F584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31B1A365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06D61663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5E258C62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6187832F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26C09E62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4688D631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0A8DDF4F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7FBC9470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00979C7B" w14:textId="77777777" w:rsidR="00F43ABB" w:rsidRDefault="00F43ABB" w:rsidP="006A1C5C">
      <w:pPr>
        <w:spacing w:line="240" w:lineRule="auto"/>
        <w:jc w:val="center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2B68BB96" w14:textId="4C8DD623" w:rsidR="00F43ABB" w:rsidRDefault="00B73831" w:rsidP="00B73831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  <w:r>
        <w:rPr>
          <w:rFonts w:ascii="Arial" w:hAnsi="Arial" w:cs="Arial" w:hint="eastAsia"/>
          <w:b/>
          <w:bCs/>
          <w:color w:val="131313"/>
          <w:spacing w:val="-7"/>
          <w:kern w:val="36"/>
          <w:sz w:val="28"/>
        </w:rPr>
        <w:t>附：报告摘要</w:t>
      </w:r>
    </w:p>
    <w:p w14:paraId="785CD7C0" w14:textId="77777777" w:rsidR="00B73831" w:rsidRDefault="00B73831" w:rsidP="00B73831">
      <w:pPr>
        <w:spacing w:line="240" w:lineRule="auto"/>
        <w:rPr>
          <w:rFonts w:ascii="Arial" w:hAnsi="Arial" w:cs="Arial"/>
          <w:b/>
          <w:bCs/>
          <w:color w:val="131313"/>
          <w:spacing w:val="-7"/>
          <w:kern w:val="36"/>
          <w:sz w:val="28"/>
        </w:rPr>
      </w:pPr>
    </w:p>
    <w:p w14:paraId="1C0452BF" w14:textId="77777777" w:rsidR="006A1C5C" w:rsidRDefault="005E5515" w:rsidP="006A1C5C">
      <w:pPr>
        <w:spacing w:line="240" w:lineRule="auto"/>
        <w:jc w:val="center"/>
        <w:rPr>
          <w:rFonts w:ascii="Arial" w:eastAsia="Times New Roman" w:hAnsi="Arial" w:cs="Arial"/>
          <w:b/>
          <w:bCs/>
          <w:color w:val="131313"/>
          <w:spacing w:val="-7"/>
          <w:kern w:val="36"/>
          <w:sz w:val="28"/>
        </w:rPr>
      </w:pPr>
      <w:r w:rsidRPr="00E94986">
        <w:rPr>
          <w:rFonts w:ascii="Arial" w:eastAsia="Times New Roman" w:hAnsi="Arial" w:cs="Arial"/>
          <w:b/>
          <w:bCs/>
          <w:color w:val="131313"/>
          <w:spacing w:val="-7"/>
          <w:kern w:val="36"/>
          <w:sz w:val="28"/>
        </w:rPr>
        <w:t>Bisulfite-free direct detection of 5-methylcytosine and</w:t>
      </w:r>
    </w:p>
    <w:p w14:paraId="4FDF0E4F" w14:textId="6CE72746" w:rsidR="005E5515" w:rsidRPr="00E94986" w:rsidRDefault="005E5515" w:rsidP="006A1C5C">
      <w:pPr>
        <w:spacing w:line="240" w:lineRule="auto"/>
        <w:jc w:val="center"/>
        <w:rPr>
          <w:rFonts w:ascii="Arial" w:eastAsia="Times New Roman" w:hAnsi="Arial" w:cs="Arial"/>
          <w:b/>
          <w:bCs/>
          <w:color w:val="131313"/>
          <w:spacing w:val="-7"/>
          <w:kern w:val="36"/>
          <w:sz w:val="28"/>
        </w:rPr>
      </w:pPr>
      <w:r w:rsidRPr="00E94986">
        <w:rPr>
          <w:rFonts w:ascii="Arial" w:eastAsia="Times New Roman" w:hAnsi="Arial" w:cs="Arial"/>
          <w:b/>
          <w:bCs/>
          <w:color w:val="131313"/>
          <w:spacing w:val="-7"/>
          <w:kern w:val="36"/>
          <w:sz w:val="28"/>
        </w:rPr>
        <w:t>5-hydroxymethylcytosine at base resolution</w:t>
      </w:r>
    </w:p>
    <w:p w14:paraId="6EDE54FC" w14:textId="77777777" w:rsidR="00254A1B" w:rsidRPr="00254A1B" w:rsidRDefault="00254A1B" w:rsidP="00614F12">
      <w:pPr>
        <w:spacing w:line="276" w:lineRule="auto"/>
        <w:jc w:val="center"/>
        <w:rPr>
          <w:rFonts w:ascii="Arial" w:hAnsi="Arial" w:cs="Arial"/>
          <w:bCs/>
          <w:sz w:val="24"/>
        </w:rPr>
      </w:pPr>
    </w:p>
    <w:p w14:paraId="67C21699" w14:textId="25B0133A" w:rsidR="002703CB" w:rsidRPr="00254A1B" w:rsidRDefault="002703CB" w:rsidP="00614F12">
      <w:pPr>
        <w:spacing w:line="276" w:lineRule="auto"/>
        <w:jc w:val="center"/>
        <w:rPr>
          <w:rFonts w:ascii="Arial" w:hAnsi="Arial" w:cs="Arial"/>
          <w:bCs/>
          <w:sz w:val="24"/>
          <w:lang w:val="en-US"/>
        </w:rPr>
      </w:pPr>
      <w:r w:rsidRPr="00254A1B">
        <w:rPr>
          <w:rFonts w:ascii="Arial" w:hAnsi="Arial" w:cs="Arial"/>
          <w:bCs/>
          <w:sz w:val="24"/>
        </w:rPr>
        <w:t>C</w:t>
      </w:r>
      <w:r w:rsidRPr="00254A1B">
        <w:rPr>
          <w:rFonts w:ascii="Arial" w:hAnsi="Arial" w:cs="Arial"/>
          <w:bCs/>
          <w:sz w:val="24"/>
          <w:lang w:val="en-US"/>
        </w:rPr>
        <w:t>hunxiao Song</w:t>
      </w:r>
    </w:p>
    <w:p w14:paraId="1BE9CBB8" w14:textId="0DF4E721" w:rsidR="002703CB" w:rsidRPr="00254A1B" w:rsidRDefault="002703CB" w:rsidP="00614F12">
      <w:pPr>
        <w:spacing w:line="276" w:lineRule="auto"/>
        <w:jc w:val="center"/>
        <w:rPr>
          <w:rFonts w:ascii="Arial" w:hAnsi="Arial" w:cs="Arial"/>
          <w:bCs/>
          <w:sz w:val="24"/>
        </w:rPr>
      </w:pPr>
      <w:r w:rsidRPr="00254A1B">
        <w:rPr>
          <w:rFonts w:ascii="Arial" w:hAnsi="Arial" w:cs="Arial"/>
          <w:bCs/>
          <w:sz w:val="24"/>
          <w:lang w:val="en-US"/>
        </w:rPr>
        <w:t xml:space="preserve">Assistant </w:t>
      </w:r>
      <w:r w:rsidR="00254A1B">
        <w:rPr>
          <w:rFonts w:ascii="Arial" w:hAnsi="Arial" w:cs="Arial"/>
          <w:bCs/>
          <w:sz w:val="24"/>
          <w:lang w:val="en-US"/>
        </w:rPr>
        <w:t>M</w:t>
      </w:r>
      <w:r w:rsidRPr="00254A1B">
        <w:rPr>
          <w:rFonts w:ascii="Arial" w:hAnsi="Arial" w:cs="Arial"/>
          <w:bCs/>
          <w:sz w:val="24"/>
          <w:lang w:val="en-US"/>
        </w:rPr>
        <w:t xml:space="preserve">ember, </w:t>
      </w:r>
      <w:r w:rsidRPr="00254A1B">
        <w:rPr>
          <w:rFonts w:ascii="Arial" w:hAnsi="Arial" w:cs="Arial"/>
          <w:bCs/>
          <w:sz w:val="24"/>
        </w:rPr>
        <w:t>Ludwig Institute for Cancer Research</w:t>
      </w:r>
      <w:r w:rsidR="00614F12" w:rsidRPr="00254A1B">
        <w:rPr>
          <w:rFonts w:ascii="Arial" w:hAnsi="Arial" w:cs="Arial"/>
          <w:bCs/>
          <w:sz w:val="24"/>
        </w:rPr>
        <w:t xml:space="preserve">, </w:t>
      </w:r>
      <w:r w:rsidRPr="00254A1B">
        <w:rPr>
          <w:rFonts w:ascii="Arial" w:hAnsi="Arial" w:cs="Arial"/>
          <w:bCs/>
          <w:sz w:val="24"/>
        </w:rPr>
        <w:t>University of Oxford</w:t>
      </w:r>
    </w:p>
    <w:p w14:paraId="087BEBCD" w14:textId="77777777" w:rsidR="00614F12" w:rsidRPr="00254A1B" w:rsidRDefault="00614F12" w:rsidP="00614F12">
      <w:pPr>
        <w:spacing w:line="276" w:lineRule="auto"/>
        <w:jc w:val="center"/>
        <w:rPr>
          <w:rFonts w:ascii="Arial" w:hAnsi="Arial" w:cs="Arial"/>
          <w:sz w:val="24"/>
        </w:rPr>
      </w:pPr>
    </w:p>
    <w:p w14:paraId="6108C7D1" w14:textId="6EFE20CB" w:rsidR="002703CB" w:rsidRPr="00254A1B" w:rsidRDefault="005E5515" w:rsidP="00614F12">
      <w:pPr>
        <w:pStyle w:val="a3"/>
        <w:shd w:val="clear" w:color="auto" w:fill="FFFFFF"/>
        <w:spacing w:before="0" w:beforeAutospacing="0" w:after="225" w:afterAutospacing="0" w:line="276" w:lineRule="auto"/>
        <w:jc w:val="both"/>
        <w:textAlignment w:val="baseline"/>
        <w:rPr>
          <w:rFonts w:ascii="Arial" w:hAnsi="Arial" w:cs="Arial"/>
          <w:color w:val="191919"/>
          <w:szCs w:val="22"/>
        </w:rPr>
      </w:pPr>
      <w:r w:rsidRPr="00254A1B">
        <w:rPr>
          <w:rFonts w:ascii="Arial" w:hAnsi="Arial" w:cs="Arial"/>
          <w:color w:val="191919"/>
          <w:szCs w:val="22"/>
        </w:rPr>
        <w:t>Bisulfite sequencing has been the gold standard for mapping DNA modifications including 5-methylcytosine (5mC) and 5-hydroxymethylcytosine (5hmC) for decades. However, this harsh chemical treatment degrades the majority of the DNA and generates sequencing libraries with low complexity. Recently, we developed a bisulfite-free and base-level-resolution sequencing method, TET-assisted pyridine borane sequencing (TAPS), for detection of 5mC and 5hmC. TAPS combines ten-eleven translocation (TET) oxidation of 5mC and 5hmC to 5-carboxylcytosine (5caC) with pyridine borane reduction of 5caC to dihydrouracil (DHU). Subsequent PCR converts DHU to thymine, enabling a C-to-T transition of 5mC and 5hmC. TAPS detects modifications directly</w:t>
      </w:r>
      <w:r w:rsidR="00254A1B">
        <w:rPr>
          <w:rFonts w:ascii="Arial" w:hAnsi="Arial" w:cs="Arial"/>
          <w:color w:val="191919"/>
          <w:szCs w:val="22"/>
        </w:rPr>
        <w:t xml:space="preserve"> </w:t>
      </w:r>
      <w:r w:rsidRPr="00254A1B">
        <w:rPr>
          <w:rFonts w:ascii="Arial" w:hAnsi="Arial" w:cs="Arial"/>
          <w:color w:val="191919"/>
          <w:szCs w:val="22"/>
        </w:rPr>
        <w:t xml:space="preserve">without affecting unmodified cytosines. </w:t>
      </w:r>
      <w:r w:rsidR="00254A1B" w:rsidRPr="00254A1B">
        <w:rPr>
          <w:rFonts w:ascii="Arial" w:hAnsi="Arial" w:cs="Arial"/>
          <w:color w:val="191919"/>
          <w:szCs w:val="22"/>
        </w:rPr>
        <w:t>This method</w:t>
      </w:r>
      <w:r w:rsidR="00254A1B">
        <w:rPr>
          <w:rFonts w:ascii="Arial" w:hAnsi="Arial" w:cs="Arial"/>
          <w:color w:val="191919"/>
          <w:szCs w:val="22"/>
        </w:rPr>
        <w:t xml:space="preserve"> </w:t>
      </w:r>
      <w:r w:rsidRPr="00254A1B">
        <w:rPr>
          <w:rFonts w:ascii="Arial" w:hAnsi="Arial" w:cs="Arial"/>
          <w:color w:val="191919"/>
          <w:szCs w:val="22"/>
        </w:rPr>
        <w:t xml:space="preserve">is nondestructive, preserving DNA fragments over 10 kilobases long. </w:t>
      </w:r>
      <w:r w:rsidR="00254A1B" w:rsidRPr="00254A1B">
        <w:rPr>
          <w:rFonts w:ascii="Arial" w:hAnsi="Arial" w:cs="Arial"/>
          <w:color w:val="191919"/>
          <w:szCs w:val="22"/>
        </w:rPr>
        <w:t>C</w:t>
      </w:r>
      <w:r w:rsidRPr="00254A1B">
        <w:rPr>
          <w:rFonts w:ascii="Arial" w:hAnsi="Arial" w:cs="Arial"/>
          <w:color w:val="191919"/>
          <w:szCs w:val="22"/>
        </w:rPr>
        <w:t>ompared with bisulfite sequencing, TAPS results in higher mapping rates, more even coverage and lower sequencing costs, thus enabling higher quality, more comprehensive and cheaper methylome analyses.</w:t>
      </w:r>
    </w:p>
    <w:p w14:paraId="186C6F41" w14:textId="77777777" w:rsidR="00614F12" w:rsidRPr="00254A1B" w:rsidRDefault="00614F12" w:rsidP="00614F12">
      <w:pPr>
        <w:pStyle w:val="a3"/>
        <w:shd w:val="clear" w:color="auto" w:fill="FFFFFF"/>
        <w:spacing w:before="0" w:beforeAutospacing="0" w:after="225" w:afterAutospacing="0" w:line="276" w:lineRule="auto"/>
        <w:jc w:val="both"/>
        <w:textAlignment w:val="baseline"/>
        <w:rPr>
          <w:rFonts w:ascii="Arial" w:hAnsi="Arial" w:cs="Arial"/>
          <w:color w:val="191919"/>
          <w:szCs w:val="22"/>
        </w:rPr>
      </w:pPr>
    </w:p>
    <w:p w14:paraId="28E67AD0" w14:textId="7A6697E2" w:rsidR="003871E6" w:rsidRPr="00254A1B" w:rsidRDefault="005E5515" w:rsidP="00614F12">
      <w:pPr>
        <w:spacing w:line="276" w:lineRule="auto"/>
        <w:jc w:val="center"/>
        <w:rPr>
          <w:rFonts w:ascii="Arial" w:hAnsi="Arial" w:cs="Arial"/>
          <w:sz w:val="24"/>
        </w:rPr>
      </w:pPr>
      <w:r w:rsidRPr="00254A1B">
        <w:rPr>
          <w:rFonts w:ascii="Arial" w:hAnsi="Arial" w:cs="Arial"/>
          <w:noProof/>
          <w:sz w:val="24"/>
          <w:lang w:val="en-US"/>
        </w:rPr>
        <w:drawing>
          <wp:inline distT="0" distB="0" distL="0" distR="0" wp14:anchorId="4CDDC511" wp14:editId="72DE02B3">
            <wp:extent cx="1595755" cy="1783715"/>
            <wp:effectExtent l="0" t="0" r="444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1783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7413F0" w14:textId="47668772" w:rsidR="003D19D8" w:rsidRPr="00254A1B" w:rsidRDefault="003D19D8" w:rsidP="00614F12">
      <w:pPr>
        <w:spacing w:line="276" w:lineRule="auto"/>
        <w:jc w:val="both"/>
        <w:rPr>
          <w:rFonts w:ascii="Arial" w:eastAsia="Times New Roman" w:hAnsi="Arial" w:cs="Arial"/>
          <w:color w:val="191919"/>
          <w:sz w:val="24"/>
        </w:rPr>
      </w:pPr>
      <w:r w:rsidRPr="00254A1B">
        <w:rPr>
          <w:rFonts w:ascii="Arial" w:eastAsia="Times New Roman" w:hAnsi="Arial" w:cs="Arial"/>
          <w:color w:val="191919"/>
          <w:sz w:val="24"/>
        </w:rPr>
        <w:lastRenderedPageBreak/>
        <w:t>Dr. Chunxiao Song is currently an Assistant Member at Ludwig Institute for Cancer Research, University of Oxford. He worked as a postdoctoral scholar at the Department of Bioengineering, Stanford University from 2013 to 2016.  He obtained Ph.D. degree in Chemistry at the University of Chicago in 2013 and B.S. degree</w:t>
      </w:r>
      <w:r w:rsidR="00254A1B">
        <w:rPr>
          <w:rFonts w:ascii="Arial" w:eastAsia="Times New Roman" w:hAnsi="Arial" w:cs="Arial"/>
          <w:color w:val="191919"/>
          <w:sz w:val="24"/>
        </w:rPr>
        <w:t xml:space="preserve"> in Chemistry</w:t>
      </w:r>
      <w:r w:rsidRPr="00254A1B">
        <w:rPr>
          <w:rFonts w:ascii="Arial" w:eastAsia="Times New Roman" w:hAnsi="Arial" w:cs="Arial"/>
          <w:color w:val="191919"/>
          <w:sz w:val="24"/>
        </w:rPr>
        <w:t xml:space="preserve"> at Peking University in 2008, with the work recognized by several awards, including the Extraordinary Potential Prize of Chinese Government Award for Outstanding Self-financed Students Abroad and the Elizabeth R. Norton Prize for Excellence in Research in Chemistry.</w:t>
      </w:r>
    </w:p>
    <w:sectPr w:rsidR="003D19D8" w:rsidRPr="00254A1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74D14D" w14:textId="77777777" w:rsidR="00133CF0" w:rsidRDefault="00133CF0" w:rsidP="006F6339">
      <w:pPr>
        <w:spacing w:after="0" w:line="240" w:lineRule="auto"/>
      </w:pPr>
      <w:r>
        <w:separator/>
      </w:r>
    </w:p>
  </w:endnote>
  <w:endnote w:type="continuationSeparator" w:id="0">
    <w:p w14:paraId="48F9E6BA" w14:textId="77777777" w:rsidR="00133CF0" w:rsidRDefault="00133CF0" w:rsidP="006F6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964EB" w14:textId="77777777" w:rsidR="00133CF0" w:rsidRDefault="00133CF0" w:rsidP="006F6339">
      <w:pPr>
        <w:spacing w:after="0" w:line="240" w:lineRule="auto"/>
      </w:pPr>
      <w:r>
        <w:separator/>
      </w:r>
    </w:p>
  </w:footnote>
  <w:footnote w:type="continuationSeparator" w:id="0">
    <w:p w14:paraId="40131680" w14:textId="77777777" w:rsidR="00133CF0" w:rsidRDefault="00133CF0" w:rsidP="006F63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bI0NzcxNLY0MbJQ0lEKTi0uzszPAykwqgUAuObJEiwAAAA="/>
  </w:docVars>
  <w:rsids>
    <w:rsidRoot w:val="00777BC5"/>
    <w:rsid w:val="00047AD3"/>
    <w:rsid w:val="00081F6A"/>
    <w:rsid w:val="00133CF0"/>
    <w:rsid w:val="00254A1B"/>
    <w:rsid w:val="002703CB"/>
    <w:rsid w:val="003871E6"/>
    <w:rsid w:val="003D19D8"/>
    <w:rsid w:val="00590986"/>
    <w:rsid w:val="005E5515"/>
    <w:rsid w:val="00614F12"/>
    <w:rsid w:val="006A1C5C"/>
    <w:rsid w:val="006F6339"/>
    <w:rsid w:val="00777BC5"/>
    <w:rsid w:val="00AA6949"/>
    <w:rsid w:val="00B73831"/>
    <w:rsid w:val="00DE2C35"/>
    <w:rsid w:val="00E94986"/>
    <w:rsid w:val="00F4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B0546"/>
  <w15:docId w15:val="{4A8C3163-E71E-43A9-9AA8-64B381DA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7BC5"/>
    <w:pPr>
      <w:spacing w:line="252" w:lineRule="auto"/>
    </w:pPr>
    <w:rPr>
      <w:rFonts w:ascii="Calibri" w:hAnsi="Calibri" w:cs="Times New Roman"/>
    </w:rPr>
  </w:style>
  <w:style w:type="paragraph" w:styleId="1">
    <w:name w:val="heading 1"/>
    <w:basedOn w:val="a"/>
    <w:link w:val="10"/>
    <w:uiPriority w:val="9"/>
    <w:qFormat/>
    <w:rsid w:val="003871E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871E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3871E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F43ABB"/>
    <w:pPr>
      <w:spacing w:after="0" w:line="240" w:lineRule="auto"/>
    </w:pPr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43ABB"/>
    <w:rPr>
      <w:rFonts w:ascii="Calibri" w:hAnsi="Calibri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F633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6F6339"/>
    <w:rPr>
      <w:rFonts w:ascii="Calibri" w:hAnsi="Calibri" w:cs="Times New Roman"/>
    </w:rPr>
  </w:style>
  <w:style w:type="paragraph" w:styleId="a8">
    <w:name w:val="footer"/>
    <w:basedOn w:val="a"/>
    <w:link w:val="a9"/>
    <w:uiPriority w:val="99"/>
    <w:unhideWhenUsed/>
    <w:rsid w:val="006F633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6F6339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3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788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9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2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585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72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3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xiao Song</dc:creator>
  <cp:lastModifiedBy>Windows User</cp:lastModifiedBy>
  <cp:revision>2</cp:revision>
  <cp:lastPrinted>2019-04-02T10:59:00Z</cp:lastPrinted>
  <dcterms:created xsi:type="dcterms:W3CDTF">2019-05-23T07:59:00Z</dcterms:created>
  <dcterms:modified xsi:type="dcterms:W3CDTF">2019-05-23T07:59:00Z</dcterms:modified>
</cp:coreProperties>
</file>